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10ad50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10ad507-8a78-11ec-a3b1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MY7DQAwDhXxA//+lfqDj0Llr0hxAFdnCXrsgSIlLbe3Hmvqqf1XVM8t7no9Xfa7//qvt3Z7u6haoP0I8IekF0fbHDd7MCO4KD6lwvMBb05Ja9Ob1o6V/66C/LLeWAtpDaf1EacsWZJ/iida7tQNs3A8Y7qzVUsmYX+2DqJ1NnfIbIUplPc/ZuL8cDQSXMNnG/NQQiKFdXNP66VDgFdevDvoBjNmpfJQy9bPVtgNV4vM8NVhjaQdrrJfDO6RVPURjvxBUWAWOFedBmd/aKz4rcZ6Wk4CwYi5tjmfP6EEs5HjjpF9PN4k/yefyQF8PzIP5gWh83Qf59zvfSFR6swfzt+nIvu8wF3iYWZWrg/o99wOszCmZk/oB1bZ03g+HqLPgSYQ98N/33nd/ACzAcXLL8WMd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y is my internet not work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10ad507-8a78-11ec-a3b1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10ad507-8a78-11ec-a3b1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10ad507-8a78-11ec-a3b1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10ad507</dc:title>
  <dc:creator/>
  <cp:keywords/>
  <dcterms:created xsi:type="dcterms:W3CDTF">2026-05-07T14:57:58Z</dcterms:created>
  <dcterms:modified xsi:type="dcterms:W3CDTF">2026-05-07T14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